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B4DCD" w14:textId="77777777" w:rsidR="004336D0" w:rsidRDefault="004336D0" w:rsidP="004336D0">
      <w:pPr>
        <w:jc w:val="center"/>
        <w:rPr>
          <w:rFonts w:hint="eastAsia"/>
          <w:lang w:eastAsia="zh-CN"/>
        </w:rPr>
      </w:pPr>
    </w:p>
    <w:p w14:paraId="2D690525" w14:textId="77777777" w:rsidR="004336D0" w:rsidRDefault="004336D0" w:rsidP="004336D0">
      <w:pPr>
        <w:jc w:val="center"/>
      </w:pPr>
    </w:p>
    <w:p w14:paraId="13A89F56" w14:textId="3BCA9E79" w:rsidR="004336D0" w:rsidRDefault="004336D0" w:rsidP="004336D0">
      <w:pPr>
        <w:jc w:val="center"/>
      </w:pPr>
    </w:p>
    <w:p w14:paraId="672E4ACA" w14:textId="77777777" w:rsidR="004336D0" w:rsidRDefault="004336D0" w:rsidP="004336D0">
      <w:pPr>
        <w:jc w:val="center"/>
      </w:pPr>
    </w:p>
    <w:p w14:paraId="4E4EB034" w14:textId="77777777" w:rsidR="004336D0" w:rsidRDefault="004336D0" w:rsidP="004336D0">
      <w:pPr>
        <w:jc w:val="center"/>
      </w:pPr>
    </w:p>
    <w:p w14:paraId="75B5821B" w14:textId="2F2ECF7F" w:rsidR="00E734A0" w:rsidRDefault="003064A7" w:rsidP="004336D0">
      <w:pPr>
        <w:jc w:val="center"/>
      </w:pPr>
      <w:r>
        <w:t>My Intercultural Experience</w:t>
      </w:r>
      <w:r w:rsidR="000B080B">
        <w:t xml:space="preserve"> in Australia</w:t>
      </w:r>
    </w:p>
    <w:p w14:paraId="038BE5FD" w14:textId="7996D4F3" w:rsidR="00E734A0" w:rsidRDefault="000B080B" w:rsidP="004336D0">
      <w:pPr>
        <w:jc w:val="center"/>
      </w:pPr>
      <w:proofErr w:type="spellStart"/>
      <w:r>
        <w:t>Tianhao</w:t>
      </w:r>
      <w:proofErr w:type="spellEnd"/>
      <w:r>
        <w:t xml:space="preserve"> He</w:t>
      </w:r>
    </w:p>
    <w:p w14:paraId="2A746F01" w14:textId="73898194" w:rsidR="000B080B" w:rsidRDefault="000B080B" w:rsidP="004336D0">
      <w:pPr>
        <w:jc w:val="center"/>
        <w:rPr>
          <w:rFonts w:hint="eastAsia"/>
          <w:lang w:eastAsia="zh-CN"/>
        </w:rPr>
      </w:pPr>
      <w:r>
        <w:rPr>
          <w:rFonts w:hint="eastAsia"/>
          <w:lang w:eastAsia="zh-CN"/>
        </w:rPr>
        <w:t>4</w:t>
      </w:r>
      <w:r>
        <w:rPr>
          <w:lang w:eastAsia="zh-CN"/>
        </w:rPr>
        <w:t>5499511</w:t>
      </w:r>
    </w:p>
    <w:p w14:paraId="75078DEB" w14:textId="409FDEE7" w:rsidR="00E734A0" w:rsidRDefault="004336D0" w:rsidP="000B080B">
      <w:pPr>
        <w:jc w:val="center"/>
        <w:rPr>
          <w:bCs/>
        </w:rPr>
      </w:pPr>
      <w:r>
        <w:rPr>
          <w:bCs/>
        </w:rPr>
        <w:br w:type="page"/>
      </w:r>
    </w:p>
    <w:p w14:paraId="0F5CE9C3" w14:textId="77777777" w:rsidR="00E734A0" w:rsidRDefault="003064A7" w:rsidP="004336D0">
      <w:pPr>
        <w:jc w:val="center"/>
        <w:rPr>
          <w:b/>
        </w:rPr>
      </w:pPr>
      <w:r>
        <w:rPr>
          <w:b/>
        </w:rPr>
        <w:lastRenderedPageBreak/>
        <w:t>Introduction</w:t>
      </w:r>
    </w:p>
    <w:p w14:paraId="35017291" w14:textId="4978F627" w:rsidR="00E734A0" w:rsidRDefault="003064A7" w:rsidP="004336D0">
      <w:pPr>
        <w:ind w:firstLine="720"/>
      </w:pPr>
      <w:r>
        <w:t xml:space="preserve">Although the Australian culture incorporates beliefs, practices, and values from a diverse group of individuals in the country, there are certain common aspects that most Australians share. As an individual from </w:t>
      </w:r>
      <w:r w:rsidR="00300449">
        <w:t xml:space="preserve">Sothern </w:t>
      </w:r>
      <w:r>
        <w:t>Chine</w:t>
      </w:r>
      <w:r w:rsidR="00BB1B95">
        <w:t>se culture, I chose to learn more about the Australian culture because I believe that this will be essential in helping me to further integrate into that Australian society. Despite having spent two years in Australia as a student</w:t>
      </w:r>
      <w:r w:rsidR="00366958">
        <w:t xml:space="preserve"> </w:t>
      </w:r>
      <w:r w:rsidR="00366958">
        <w:rPr>
          <w:rFonts w:hint="eastAsia"/>
          <w:lang w:eastAsia="zh-CN"/>
        </w:rPr>
        <w:t>bef</w:t>
      </w:r>
      <w:r w:rsidR="00366958">
        <w:t>ore I returned to China</w:t>
      </w:r>
      <w:r w:rsidR="00BB1B95">
        <w:t>, various aspects of the Australian culture have been difficult to grasp due to a poor understanding of what inspires their culture in the first place. Furthermore, I noticed that I initially evaluated the Australian culture through the lens of my Chinese cultural background by fo</w:t>
      </w:r>
      <w:r w:rsidR="00EC62A9">
        <w:t xml:space="preserve">cusing more on the aspects that made the Australian culture better or worse in some ways compared to the Chinese culture. To truly appreciate certain aspects of the Australian culture, I, therefore, chose to objectively analyze this culture for what it is. </w:t>
      </w:r>
      <w:r w:rsidR="004B3916">
        <w:t>Apart from the fact that I find the Australian culture fascinating, I also hope to learn more about it to enable me to expand my experiences when interacting with Australians.</w:t>
      </w:r>
    </w:p>
    <w:p w14:paraId="2A1FC9A3" w14:textId="77777777" w:rsidR="003507D4" w:rsidRDefault="003064A7" w:rsidP="004336D0">
      <w:pPr>
        <w:jc w:val="center"/>
        <w:rPr>
          <w:b/>
        </w:rPr>
      </w:pPr>
      <w:r>
        <w:rPr>
          <w:b/>
        </w:rPr>
        <w:t>Description of the Cultural Aspect</w:t>
      </w:r>
    </w:p>
    <w:p w14:paraId="3C9B98CE" w14:textId="6B9D304A" w:rsidR="003507D4" w:rsidRDefault="003064A7" w:rsidP="004336D0">
      <w:pPr>
        <w:ind w:firstLine="720"/>
      </w:pPr>
      <w:r>
        <w:t xml:space="preserve">More specifically, I was </w:t>
      </w:r>
      <w:r w:rsidR="00366958">
        <w:t>interested</w:t>
      </w:r>
      <w:r>
        <w:t xml:space="preserve"> by the use of certain colloquialisms and slang words by Australians in their personal interactions. Australians have their own set of slang words that are frequently used in their everyday conversations. Although Australians still use certain universal informal terminologies, some of these </w:t>
      </w:r>
      <w:r w:rsidR="007D7414">
        <w:t xml:space="preserve">words are unique and can be confusing to a foreigner who may not understand their meaning. Furthermore, the fact that Australians tend to generously use these slang words in their conversations creates the need to learn them to expand one’s experience of communicating with Australians. More precisely, one will learn how to </w:t>
      </w:r>
      <w:r w:rsidR="007D7414">
        <w:lastRenderedPageBreak/>
        <w:t>avoid using the wrong informal terminologies in the wrong circumstances to ensure that the appropriate message is sent. Similarly, one will not formulate the wrong meaning when trying to understand an Australian who uses a slang word that one is not familiar with.</w:t>
      </w:r>
      <w:r w:rsidR="003F55DC">
        <w:t xml:space="preserve"> Consequently, learning more about Australian norms regarding the use of slang words is essential to a foreigner looking to </w:t>
      </w:r>
      <w:r w:rsidR="00AD1817">
        <w:t>communicate with Australians efficiently</w:t>
      </w:r>
      <w:r w:rsidR="003F55DC">
        <w:t>.</w:t>
      </w:r>
    </w:p>
    <w:p w14:paraId="365B0F33" w14:textId="77777777" w:rsidR="003507D4" w:rsidRDefault="003064A7" w:rsidP="004336D0">
      <w:pPr>
        <w:jc w:val="center"/>
        <w:rPr>
          <w:b/>
        </w:rPr>
      </w:pPr>
      <w:r>
        <w:rPr>
          <w:b/>
        </w:rPr>
        <w:t>Interactions</w:t>
      </w:r>
    </w:p>
    <w:p w14:paraId="21D30023" w14:textId="2AACCAE5" w:rsidR="003507D4" w:rsidRDefault="003064A7" w:rsidP="004336D0">
      <w:pPr>
        <w:ind w:firstLine="720"/>
      </w:pPr>
      <w:r>
        <w:t xml:space="preserve">I </w:t>
      </w:r>
      <w:r w:rsidR="001744C9">
        <w:t>invited</w:t>
      </w:r>
      <w:r>
        <w:t xml:space="preserve"> four</w:t>
      </w:r>
      <w:r w:rsidR="00230C9C">
        <w:t xml:space="preserve"> Australian</w:t>
      </w:r>
      <w:r w:rsidR="00366958">
        <w:t xml:space="preserve"> friends</w:t>
      </w:r>
      <w:r w:rsidR="00230C9C">
        <w:t xml:space="preserve"> on Facebook</w:t>
      </w:r>
      <w:r w:rsidR="00366958">
        <w:t xml:space="preserve"> and I</w:t>
      </w:r>
      <w:r w:rsidR="00366958">
        <w:rPr>
          <w:rFonts w:hint="eastAsia"/>
          <w:lang w:eastAsia="zh-CN"/>
        </w:rPr>
        <w:t>ns</w:t>
      </w:r>
      <w:r w:rsidR="00366958">
        <w:t>tagr</w:t>
      </w:r>
      <w:r w:rsidR="00366958">
        <w:rPr>
          <w:rFonts w:hint="eastAsia"/>
          <w:lang w:eastAsia="zh-CN"/>
        </w:rPr>
        <w:t>a</w:t>
      </w:r>
      <w:r w:rsidR="00366958">
        <w:t>m</w:t>
      </w:r>
      <w:r w:rsidR="00230C9C">
        <w:t xml:space="preserve"> to learn </w:t>
      </w:r>
      <w:r w:rsidR="00AC2242">
        <w:t>more from them about</w:t>
      </w:r>
      <w:r w:rsidR="00230C9C">
        <w:t xml:space="preserve"> the </w:t>
      </w:r>
      <w:r w:rsidR="00AC2242">
        <w:t>Australian norms surrounding the use of slang in personal interactions</w:t>
      </w:r>
      <w:r w:rsidR="00330106">
        <w:t xml:space="preserve">. </w:t>
      </w:r>
      <w:r w:rsidR="001A5773">
        <w:t xml:space="preserve">Two of them were females, with one of the ladies coming from </w:t>
      </w:r>
      <w:r w:rsidR="001744C9">
        <w:t>Adelaide</w:t>
      </w:r>
      <w:r w:rsidR="001A5773">
        <w:t xml:space="preserve">, and the other from Albany, West Australia. The lady from </w:t>
      </w:r>
      <w:r w:rsidR="001744C9">
        <w:t>Adelaide</w:t>
      </w:r>
      <w:r w:rsidR="001A5773">
        <w:t xml:space="preserve"> was in her late 30s, and the one from Albany was in her mid-20s. Both of these ladies were born, raised, and schooled in Australia. </w:t>
      </w:r>
      <w:r w:rsidR="0047712D">
        <w:t>T</w:t>
      </w:r>
      <w:r>
        <w:t xml:space="preserve">he two male individuals that I approached were both from </w:t>
      </w:r>
      <w:r w:rsidR="001744C9">
        <w:t>Queensland</w:t>
      </w:r>
      <w:r>
        <w:t xml:space="preserve">, but one of them had moved from Sydney several years. </w:t>
      </w:r>
      <w:r w:rsidR="0047712D">
        <w:t>The individual who had relocated from S</w:t>
      </w:r>
      <w:r w:rsidR="001744C9">
        <w:t>y</w:t>
      </w:r>
      <w:r w:rsidR="0047712D">
        <w:t xml:space="preserve">dney, who was in his </w:t>
      </w:r>
      <w:r w:rsidR="001744C9">
        <w:t>mid-</w:t>
      </w:r>
      <w:r w:rsidR="0047712D">
        <w:t xml:space="preserve">20s, also mentioned that he had spent several years in New Zealand as a child. Conversely, the other male individual had been born raised, and educated in </w:t>
      </w:r>
      <w:r w:rsidR="001744C9">
        <w:t>Brisbane</w:t>
      </w:r>
      <w:r w:rsidR="0047712D">
        <w:t xml:space="preserve"> all his life. He was in his </w:t>
      </w:r>
      <w:r w:rsidR="001744C9">
        <w:t xml:space="preserve">early </w:t>
      </w:r>
      <w:r w:rsidR="0047712D">
        <w:t>20s.</w:t>
      </w:r>
    </w:p>
    <w:p w14:paraId="4206C528" w14:textId="6EE66B39" w:rsidR="003507D4" w:rsidRDefault="003064A7" w:rsidP="004336D0">
      <w:pPr>
        <w:ind w:firstLine="720"/>
      </w:pPr>
      <w:r>
        <w:t>After introducing myself and explaining the aim of my project, I</w:t>
      </w:r>
      <w:r w:rsidR="0047712D">
        <w:t xml:space="preserve"> first engaged in a light conversation where I asked them about themselves and where they came from. Subsequently, I </w:t>
      </w:r>
      <w:r>
        <w:t>proceeded to ask them questions that focused on Australi</w:t>
      </w:r>
      <w:r w:rsidR="00AC2242">
        <w:t>an norms regarding the use of slang in their interactions</w:t>
      </w:r>
      <w:r>
        <w:t>. More specifically, I inquired about</w:t>
      </w:r>
      <w:r w:rsidR="00E97583">
        <w:t xml:space="preserve"> the</w:t>
      </w:r>
      <w:r w:rsidR="001E039B">
        <w:t xml:space="preserve"> origin of some of the slang words, the situations in which slang i</w:t>
      </w:r>
      <w:r w:rsidR="00E97583">
        <w:t>s acceptable and those in which</w:t>
      </w:r>
      <w:r w:rsidR="001E039B">
        <w:t xml:space="preserve"> it i</w:t>
      </w:r>
      <w:r w:rsidR="00E97583">
        <w:t xml:space="preserve">s unacceptable, the most frequently used slang words, the most mispronounced slang words, and the ones that were most confusing to the foreigners in Australia. Furthermore, I asked about the use of slang in formal contexts such </w:t>
      </w:r>
      <w:r w:rsidR="00E97583">
        <w:lastRenderedPageBreak/>
        <w:t>as in workplaces, and Emails, and letters. I also enquired about offensive slang words and why they are considered offensive. I also asked whether they noticed any changes in slang words and if they heard of new slang words that were not previously used.</w:t>
      </w:r>
    </w:p>
    <w:p w14:paraId="04D26C96" w14:textId="6A6A375B" w:rsidR="003507D4" w:rsidRDefault="007F7F71" w:rsidP="004336D0">
      <w:pPr>
        <w:ind w:firstLine="720"/>
      </w:pPr>
      <w:r>
        <w:t xml:space="preserve">Before the interactions, I’ve only learned about few Australia slang </w:t>
      </w:r>
      <w:r w:rsidR="00BB5D6D">
        <w:t>from</w:t>
      </w:r>
      <w:r>
        <w:t xml:space="preserve"> daily live such as</w:t>
      </w:r>
      <w:r w:rsidR="00BB5D6D">
        <w:t xml:space="preserve"> Macca’s, Aussie and </w:t>
      </w:r>
      <w:proofErr w:type="spellStart"/>
      <w:r w:rsidR="00BB5D6D">
        <w:t>Arvo</w:t>
      </w:r>
      <w:proofErr w:type="spellEnd"/>
      <w:r w:rsidR="00BB5D6D">
        <w:t>. F</w:t>
      </w:r>
      <w:r w:rsidR="003064A7">
        <w:t xml:space="preserve">rom the interactions, I found that </w:t>
      </w:r>
      <w:r w:rsidR="001E039B">
        <w:t>Australians use various slang words in both official and unofficial contexts, although this is more frequent in the latter.</w:t>
      </w:r>
      <w:r w:rsidR="0071787C">
        <w:t xml:space="preserve"> Some of the slang words that are often limited to unofficial contexts include “dinkum” to mean honest, “bung” to mean damage, and “Sheila” when referring to a lady</w:t>
      </w:r>
      <w:r w:rsidR="00A51855">
        <w:t xml:space="preserve"> (IELTS, 2021)</w:t>
      </w:r>
      <w:r w:rsidR="0071787C">
        <w:t xml:space="preserve">. </w:t>
      </w:r>
      <w:r w:rsidR="001E039B">
        <w:t xml:space="preserve">However, </w:t>
      </w:r>
      <w:r w:rsidR="0071787C">
        <w:t xml:space="preserve">in </w:t>
      </w:r>
      <w:r w:rsidR="001E039B">
        <w:t xml:space="preserve">extremely formal settings such as most workplaces, </w:t>
      </w:r>
      <w:r w:rsidR="0071787C">
        <w:t>legal and commercial contexts, and most schools, the use of slang was unacceptable. In formal writing, such as Emails, slang words are therefore not used</w:t>
      </w:r>
      <w:r w:rsidR="00A51855">
        <w:t xml:space="preserve">, although they are used in text messages and when communicating on social media. </w:t>
      </w:r>
      <w:r w:rsidR="0071787C">
        <w:t>Also, some of the slang words are only short forms of their formal substitutes, such as the word “g’day” to mean good day and “brekky” to mean breakfast</w:t>
      </w:r>
      <w:r w:rsidR="00A51855">
        <w:t xml:space="preserve"> (IELTS, 2021)</w:t>
      </w:r>
      <w:r w:rsidR="0071787C">
        <w:t>. On the other hand, some of them originate from the local languages used in Australia, such as the phrase “Hard yakka” which is used to mean hard work, with yakka being a word from the language spoken by an indigenous group in Queensland</w:t>
      </w:r>
      <w:r w:rsidR="00A51855">
        <w:t xml:space="preserve"> (IELTS, 2021)</w:t>
      </w:r>
      <w:r w:rsidR="0071787C">
        <w:t xml:space="preserve">. </w:t>
      </w:r>
      <w:r w:rsidR="00A51855">
        <w:t>Some of the offensive slang words include “pissed” when referring to a person who is under the influence of alcohol and “drongo’ to refer to someone who is not very intelligent (IELTS, 2021).</w:t>
      </w:r>
    </w:p>
    <w:p w14:paraId="444B3116" w14:textId="77777777" w:rsidR="003507D4" w:rsidRDefault="003064A7" w:rsidP="004336D0">
      <w:pPr>
        <w:jc w:val="center"/>
        <w:rPr>
          <w:b/>
        </w:rPr>
      </w:pPr>
      <w:r>
        <w:rPr>
          <w:b/>
        </w:rPr>
        <w:t>Problem Statement and Application of Theories</w:t>
      </w:r>
    </w:p>
    <w:p w14:paraId="0BE2BEDF" w14:textId="3C57074F" w:rsidR="003507D4" w:rsidRDefault="003064A7" w:rsidP="004336D0">
      <w:pPr>
        <w:ind w:firstLine="720"/>
      </w:pPr>
      <w:r>
        <w:t xml:space="preserve">There may be various problems in communication between individuals from Chinese and Australian cultural backgrounds. </w:t>
      </w:r>
      <w:r w:rsidR="00300449">
        <w:t>First</w:t>
      </w:r>
      <w:r>
        <w:t xml:space="preserve">, Australians primarily depend on their words to pass their messages, with little consideration for one’s non-verbal cues such as signals and mannerisms. </w:t>
      </w:r>
      <w:r>
        <w:lastRenderedPageBreak/>
        <w:t>Conversely, the Chinese often pay close attention to an individual’s non-verbal mannerisms when interacting with them to create meaning in particular circumstances. As such, the sender expects the recipient of the message to make certain conclusions based on their non-verbal mannerisms, and vice versa</w:t>
      </w:r>
      <w:r w:rsidR="00980CCC">
        <w:t xml:space="preserve"> (IES, 2021)</w:t>
      </w:r>
      <w:r>
        <w:t xml:space="preserve">. </w:t>
      </w:r>
      <w:r w:rsidR="00AD1817">
        <w:t>Therefore, an Australian communicating with a Chinese individual may</w:t>
      </w:r>
      <w:r>
        <w:t xml:space="preserve"> only consider what the latter said through their words and completely ignore what they imply through their mannerisms. Furthermore, Australians often do not consider one</w:t>
      </w:r>
      <w:r w:rsidR="00AD1817">
        <w:t>’</w:t>
      </w:r>
      <w:r>
        <w:t>s achievement or position when addressing them in social settings. This may appear demeaning to the Chinese since</w:t>
      </w:r>
      <w:r w:rsidR="007F7F71">
        <w:t xml:space="preserve"> </w:t>
      </w:r>
      <w:r>
        <w:t>individuals</w:t>
      </w:r>
      <w:r w:rsidR="00AD1817">
        <w:t>’</w:t>
      </w:r>
      <w:r>
        <w:t xml:space="preserve"> social positions are important when addressing them</w:t>
      </w:r>
      <w:r w:rsidR="007F7F71">
        <w:t xml:space="preserve"> </w:t>
      </w:r>
      <w:r w:rsidR="007F7F71">
        <w:t>in Chinese culture</w:t>
      </w:r>
      <w:r w:rsidR="00980CCC">
        <w:t xml:space="preserve"> (IES, 2021)</w:t>
      </w:r>
      <w:r>
        <w:t>.</w:t>
      </w:r>
      <w:r w:rsidR="007F7F71">
        <w:t xml:space="preserve"> Chinese are often required to show </w:t>
      </w:r>
      <w:r w:rsidR="007F7F71" w:rsidRPr="007F7F71">
        <w:t>courtesy</w:t>
      </w:r>
      <w:r w:rsidR="007F7F71" w:rsidRPr="007F7F71">
        <w:t xml:space="preserve"> </w:t>
      </w:r>
      <w:r w:rsidR="007F7F71">
        <w:t xml:space="preserve">and respect as </w:t>
      </w:r>
      <w:r w:rsidR="007F7F71" w:rsidRPr="007F7F71">
        <w:t>subordinate</w:t>
      </w:r>
      <w:r w:rsidR="007F7F71">
        <w:t xml:space="preserve"> when we are talking to someone with higher social positions or working positions.  </w:t>
      </w:r>
    </w:p>
    <w:p w14:paraId="73BE6846" w14:textId="77777777" w:rsidR="003507D4" w:rsidRDefault="003064A7" w:rsidP="004336D0">
      <w:pPr>
        <w:ind w:firstLine="720"/>
      </w:pPr>
      <w:r>
        <w:t xml:space="preserve">Additional problems in the communication between Chinese and Australian individuals include </w:t>
      </w:r>
      <w:r w:rsidR="00A51855">
        <w:t>the misunderstanding of off-handed remarks that often incorporate slang words that may be unknown to a foreigner. More specifically, Australians often use informal terminologies even in formal contexts, which may be unacceptable among most Chinese</w:t>
      </w:r>
      <w:r w:rsidR="00980CCC">
        <w:t xml:space="preserve"> (IES, 2021)</w:t>
      </w:r>
      <w:r w:rsidR="00A51855">
        <w:t xml:space="preserve">. </w:t>
      </w:r>
      <w:r w:rsidR="00980CCC">
        <w:t>As such, a Chinese individual may wrongfully conclude that an Australian is being disrespectful if he does not understand the Australian norms regarding communication and the use of informal terminologies. This also applies to situations such as when Australians prefer to address a stranger by their first name, which is not acceptable in the Chinese culture where only those who are close to an individual are allowed to use their first name when addressing them (IES, 2021). Therefore, individuals from these two cultures need to acknowledge the differences between them to enhance the quality of their interactions.</w:t>
      </w:r>
    </w:p>
    <w:p w14:paraId="3A39C339" w14:textId="77777777" w:rsidR="003507D4" w:rsidRDefault="003064A7" w:rsidP="004336D0">
      <w:pPr>
        <w:ind w:firstLine="720"/>
      </w:pPr>
      <w:r>
        <w:t xml:space="preserve">These problems can be explained using the </w:t>
      </w:r>
      <w:r w:rsidR="00176864">
        <w:t>Conversational Constraint Theory (Issa, 201</w:t>
      </w:r>
      <w:r w:rsidR="00274AC4">
        <w:t xml:space="preserve">5). According to this theory, challenges in communication arise because different cultures </w:t>
      </w:r>
      <w:r w:rsidR="00274AC4">
        <w:lastRenderedPageBreak/>
        <w:t>prioritize different factors when constructing their meaning of c</w:t>
      </w:r>
      <w:r w:rsidR="00785792">
        <w:t>ertain situations. While liberal</w:t>
      </w:r>
      <w:r w:rsidR="00274AC4">
        <w:t xml:space="preserve"> cultures focus on accuracy and eliminating ambiguity</w:t>
      </w:r>
      <w:r w:rsidR="00785792">
        <w:t>, collectivized</w:t>
      </w:r>
      <w:r w:rsidR="00274AC4">
        <w:t xml:space="preserve"> cultures stress more on the need to avoid making offensive remarks and assumptions about the recipient of the message (Issa, 2015). Nonetheless, both these </w:t>
      </w:r>
      <w:r w:rsidR="00785792">
        <w:t>sets of cultures are focused on ensuring that communication is effective (Issa, 2015). Based on this theory, we can infer that the Australian culture is more inclined towards patterns of liberalism because they prioritize making their words as clear as possible to eliminate ambiguity</w:t>
      </w:r>
      <w:r w:rsidR="00980CCC">
        <w:t xml:space="preserve"> (Issa, 2015)</w:t>
      </w:r>
      <w:r w:rsidR="00785792">
        <w:t>. Conversely, the Chinese culture is more focused on being considerate through showing courtesy and esteem towards older or more successful members of society. As such, while Australians may ignore someone’s mannerisms because they can be ambiguous at times, the Chinese are inclined to pay attention to such mannerisms to ensure that they do not make a person feel ignored.</w:t>
      </w:r>
    </w:p>
    <w:p w14:paraId="66C81E2B" w14:textId="02F8D2EF" w:rsidR="003507D4" w:rsidRDefault="003064A7" w:rsidP="004336D0">
      <w:pPr>
        <w:ind w:firstLine="720"/>
      </w:pPr>
      <w:r>
        <w:t>Consequently, various steps can be taken to enhance the efficiency of the communication between individ</w:t>
      </w:r>
      <w:r w:rsidR="00452A9C">
        <w:t>uals from Chinese and Australian</w:t>
      </w:r>
      <w:r>
        <w:t xml:space="preserve"> cultural backgrounds. </w:t>
      </w:r>
      <w:r w:rsidR="00452A9C">
        <w:t xml:space="preserve">For starters, it is </w:t>
      </w:r>
      <w:r w:rsidR="007F7F71">
        <w:t>crucial</w:t>
      </w:r>
      <w:r w:rsidR="00452A9C">
        <w:t xml:space="preserve"> for individuals to understand and acknowledge the differences between these two cultures to avoid making the wrong conclusions about what the individual from a different culture is trying to communicate. Furthermore, people should be encouraged to openly ask for clarifications in case they feel that they did not fully understand the other person. This can be through politely asking them to expound on their statements or specify what they meant. Also, when interacting with people from a different cultur</w:t>
      </w:r>
      <w:r w:rsidR="001E039B">
        <w:t>e, people</w:t>
      </w:r>
      <w:r w:rsidR="00452A9C">
        <w:t xml:space="preserve"> should avoid formulating their meanings based on their </w:t>
      </w:r>
      <w:r w:rsidR="001E039B">
        <w:t xml:space="preserve">previous assumptions about </w:t>
      </w:r>
      <w:r w:rsidR="00452A9C">
        <w:t>individuals</w:t>
      </w:r>
      <w:r w:rsidR="001E039B">
        <w:t xml:space="preserve"> from different culture</w:t>
      </w:r>
      <w:r w:rsidR="00452A9C">
        <w:t xml:space="preserve">s. </w:t>
      </w:r>
      <w:r w:rsidR="001E039B">
        <w:t>This can be done by encouraging individuals to objectively learn more about different cultures through formal resources such as educational facilities, as well as informal resources</w:t>
      </w:r>
      <w:r w:rsidR="00AD1817">
        <w:t>,</w:t>
      </w:r>
      <w:r w:rsidR="001E039B">
        <w:t xml:space="preserve"> including social media. By </w:t>
      </w:r>
      <w:r w:rsidR="001E039B">
        <w:lastRenderedPageBreak/>
        <w:t>doing these, people from different cultures can enhance the effectiveness of their communication by acknowledging their differences.</w:t>
      </w:r>
    </w:p>
    <w:p w14:paraId="1488DB40" w14:textId="77777777" w:rsidR="003507D4" w:rsidRDefault="003064A7" w:rsidP="004336D0">
      <w:pPr>
        <w:jc w:val="center"/>
        <w:rPr>
          <w:b/>
        </w:rPr>
      </w:pPr>
      <w:r>
        <w:rPr>
          <w:b/>
        </w:rPr>
        <w:t>Reflection</w:t>
      </w:r>
    </w:p>
    <w:p w14:paraId="0620BE69" w14:textId="76DAEEAF" w:rsidR="003507D4" w:rsidRDefault="003064A7" w:rsidP="004336D0">
      <w:pPr>
        <w:ind w:firstLine="720"/>
      </w:pPr>
      <w:r>
        <w:t>Despite living in a social media era where the world is now seen as a small village, I realized that cultural differences still separate us to a huge extent</w:t>
      </w:r>
      <w:r w:rsidR="00BB5D6D">
        <w:t>.</w:t>
      </w:r>
      <w:r>
        <w:t xml:space="preserve"> </w:t>
      </w:r>
      <w:r w:rsidR="00BB5D6D">
        <w:t>Even though I consider myself a fluent English user, the knowledge I’ve gained in China is not wholly</w:t>
      </w:r>
      <w:r w:rsidR="00BB5D6D" w:rsidRPr="00BB5D6D">
        <w:t xml:space="preserve"> applicable t</w:t>
      </w:r>
      <w:r w:rsidR="00BB5D6D">
        <w:t xml:space="preserve">o understanding the Australia culture. </w:t>
      </w:r>
      <w:r>
        <w:t>More specifically, I learned that we often make certain assumptions regarding a certain group of people based on what we are told about them. However, to truly understand the effect of people</w:t>
      </w:r>
      <w:r w:rsidR="00AD1817">
        <w:t>’</w:t>
      </w:r>
      <w:r>
        <w:t>s culture on their beliefs, norms, and behavioral patterns, I realized that one often has to completely disregard these assumptions and objectively study the other person</w:t>
      </w:r>
      <w:r w:rsidR="00AD1817">
        <w:t>’</w:t>
      </w:r>
      <w:r>
        <w:t xml:space="preserve">s culture with a genuine desire to understand the culture as it is. Furthermore, I learned that we often perceive different cultures through the lens of our own culture, such that we evaluate how pleasant or unpleasant they are relative to ours. </w:t>
      </w:r>
      <w:r w:rsidR="0020781B">
        <w:t>This tendency, in my opinion, drives us to overlook the reason why these cultures exist in the first place. Instead of trying to evaluate new cultures as better or worse than ours, I think we should focus more on what the new culture teaches us about human behavior.</w:t>
      </w:r>
    </w:p>
    <w:p w14:paraId="3AB79675" w14:textId="5F391E87" w:rsidR="00125745" w:rsidRDefault="003064A7" w:rsidP="000B080B">
      <w:pPr>
        <w:ind w:firstLine="720"/>
      </w:pPr>
      <w:r>
        <w:t>Therefore, I think that new cultures can provide valuable insight into what motivates certain human behaviors. It is only through our exposure to different cultures that we understand why a person may behave differently from another under the same set of circumstances. Furthermore, exposing ourselves to new cultures reveals the</w:t>
      </w:r>
      <w:r w:rsidR="00611AD0">
        <w:t xml:space="preserve"> fundamental truth that although people may differ based on their beliefs, values, and practices</w:t>
      </w:r>
      <w:r w:rsidR="00AD1817">
        <w:t>,</w:t>
      </w:r>
      <w:r w:rsidR="00611AD0">
        <w:t xml:space="preserve"> the common factor is that most of these aspects are acquired throughout our lives. In this sense, a fundamental quality of every </w:t>
      </w:r>
      <w:r w:rsidR="00611AD0">
        <w:lastRenderedPageBreak/>
        <w:t xml:space="preserve">human being is the ability to observe and replicate certain beliefs, conceptions, and behaviors </w:t>
      </w:r>
      <w:r w:rsidR="00125745">
        <w:t>from</w:t>
      </w:r>
      <w:r w:rsidR="00611AD0">
        <w:t xml:space="preserve"> the people around them. </w:t>
      </w:r>
      <w:r w:rsidR="00125745">
        <w:t>However, only when the individuals have the ability</w:t>
      </w:r>
      <w:r w:rsidR="00125745">
        <w:t xml:space="preserve"> to retain certain aspects of his culture and abandon other aspects</w:t>
      </w:r>
      <w:r w:rsidR="00125745">
        <w:t xml:space="preserve">, the culture can perpetuate and </w:t>
      </w:r>
      <w:r w:rsidR="00125745" w:rsidRPr="00125745">
        <w:t>thrive</w:t>
      </w:r>
      <w:r w:rsidR="00125745">
        <w:t>.</w:t>
      </w:r>
    </w:p>
    <w:p w14:paraId="3A828628" w14:textId="032C8D65" w:rsidR="004336D0" w:rsidRPr="000B080B" w:rsidRDefault="004336D0" w:rsidP="000B080B">
      <w:r>
        <w:rPr>
          <w:bCs/>
        </w:rPr>
        <w:br w:type="page"/>
      </w:r>
    </w:p>
    <w:p w14:paraId="2AC19DAD" w14:textId="41B0E65E" w:rsidR="00C96718" w:rsidRDefault="003064A7" w:rsidP="004336D0">
      <w:pPr>
        <w:jc w:val="center"/>
        <w:rPr>
          <w:bCs/>
        </w:rPr>
      </w:pPr>
      <w:r w:rsidRPr="00C96718">
        <w:rPr>
          <w:bCs/>
        </w:rPr>
        <w:lastRenderedPageBreak/>
        <w:t>References</w:t>
      </w:r>
    </w:p>
    <w:p w14:paraId="37EA2E43" w14:textId="40157108" w:rsidR="00C96718" w:rsidRDefault="00C96718" w:rsidP="004336D0">
      <w:pPr>
        <w:ind w:left="720" w:hanging="720"/>
      </w:pPr>
      <w:r>
        <w:t xml:space="preserve">IELTS. (2021). </w:t>
      </w:r>
      <w:r w:rsidRPr="00C96718">
        <w:rPr>
          <w:iCs/>
        </w:rPr>
        <w:t xml:space="preserve">100 Australian </w:t>
      </w:r>
      <w:r>
        <w:rPr>
          <w:iCs/>
        </w:rPr>
        <w:t>s</w:t>
      </w:r>
      <w:r w:rsidRPr="00C96718">
        <w:rPr>
          <w:iCs/>
        </w:rPr>
        <w:t xml:space="preserve">lang </w:t>
      </w:r>
      <w:r>
        <w:rPr>
          <w:iCs/>
        </w:rPr>
        <w:t>w</w:t>
      </w:r>
      <w:r w:rsidRPr="00C96718">
        <w:rPr>
          <w:iCs/>
        </w:rPr>
        <w:t xml:space="preserve">ords </w:t>
      </w:r>
      <w:r w:rsidR="00AD1817">
        <w:rPr>
          <w:iCs/>
        </w:rPr>
        <w:t>a</w:t>
      </w:r>
      <w:r w:rsidR="00AD1817" w:rsidRPr="00C96718">
        <w:rPr>
          <w:iCs/>
        </w:rPr>
        <w:t>nd</w:t>
      </w:r>
      <w:r w:rsidRPr="00C96718">
        <w:rPr>
          <w:iCs/>
        </w:rPr>
        <w:t xml:space="preserve"> </w:t>
      </w:r>
      <w:r>
        <w:rPr>
          <w:iCs/>
        </w:rPr>
        <w:t>p</w:t>
      </w:r>
      <w:r w:rsidRPr="00C96718">
        <w:rPr>
          <w:iCs/>
        </w:rPr>
        <w:t>hrases</w:t>
      </w:r>
      <w:r w:rsidRPr="00A51855">
        <w:rPr>
          <w:i/>
        </w:rPr>
        <w:t xml:space="preserve"> – Updated 2021</w:t>
      </w:r>
      <w:r>
        <w:t xml:space="preserve">. Retrieved from </w:t>
      </w:r>
      <w:hyperlink r:id="rId6" w:history="1">
        <w:r w:rsidRPr="00AF7D6B">
          <w:rPr>
            <w:rStyle w:val="a3"/>
          </w:rPr>
          <w:t>https://ielts.com.au/articles/australian-slang-words-phrases/</w:t>
        </w:r>
      </w:hyperlink>
    </w:p>
    <w:p w14:paraId="2DFD9A1B" w14:textId="77777777" w:rsidR="00C96718" w:rsidRDefault="00C96718" w:rsidP="004336D0">
      <w:pPr>
        <w:ind w:left="720" w:hanging="720"/>
      </w:pPr>
      <w:r>
        <w:t xml:space="preserve">IES (2021). </w:t>
      </w:r>
      <w:r w:rsidRPr="004B3916">
        <w:rPr>
          <w:i/>
        </w:rPr>
        <w:t>Chinese Culture.</w:t>
      </w:r>
      <w:r>
        <w:t xml:space="preserve"> </w:t>
      </w:r>
      <w:hyperlink r:id="rId7" w:anchor="chinese-culture-greetings" w:history="1">
        <w:r w:rsidRPr="00AF7D6B">
          <w:rPr>
            <w:rStyle w:val="a3"/>
          </w:rPr>
          <w:t>https://culturalatlas.sbs.com.au/chinese-culture/chinese-culture-greetings#chinese-culture-greetings</w:t>
        </w:r>
      </w:hyperlink>
    </w:p>
    <w:p w14:paraId="750DC882" w14:textId="77777777" w:rsidR="00C96718" w:rsidRDefault="00C96718" w:rsidP="004336D0">
      <w:pPr>
        <w:ind w:left="720" w:hanging="720"/>
      </w:pPr>
      <w:r>
        <w:t>Issa, A., Yunusa, M.,</w:t>
      </w:r>
      <w:r w:rsidRPr="00176864">
        <w:t xml:space="preserve"> &amp; Garga, Fatima. (2015). The </w:t>
      </w:r>
      <w:r>
        <w:t>m</w:t>
      </w:r>
      <w:r w:rsidRPr="00176864">
        <w:t xml:space="preserve">eaning and </w:t>
      </w:r>
      <w:r>
        <w:t>t</w:t>
      </w:r>
      <w:r w:rsidRPr="00176864">
        <w:t xml:space="preserve">heories of </w:t>
      </w:r>
      <w:r>
        <w:t>i</w:t>
      </w:r>
      <w:r w:rsidRPr="00176864">
        <w:t xml:space="preserve">ntercultural </w:t>
      </w:r>
      <w:r>
        <w:t>c</w:t>
      </w:r>
      <w:r w:rsidRPr="00176864">
        <w:t>ommunication. 10.13140/RG.2.2.14026.36806.</w:t>
      </w:r>
    </w:p>
    <w:sectPr w:rsidR="00C96718" w:rsidSect="004B391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4564F" w14:textId="77777777" w:rsidR="00F71932" w:rsidRDefault="00F71932">
      <w:pPr>
        <w:spacing w:after="0" w:line="240" w:lineRule="auto"/>
      </w:pPr>
      <w:r>
        <w:separator/>
      </w:r>
    </w:p>
  </w:endnote>
  <w:endnote w:type="continuationSeparator" w:id="0">
    <w:p w14:paraId="5374D4C1" w14:textId="77777777" w:rsidR="00F71932" w:rsidRDefault="00F71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A45F5" w14:textId="77777777" w:rsidR="00F71932" w:rsidRDefault="00F71932">
      <w:pPr>
        <w:spacing w:after="0" w:line="240" w:lineRule="auto"/>
      </w:pPr>
      <w:r>
        <w:separator/>
      </w:r>
    </w:p>
  </w:footnote>
  <w:footnote w:type="continuationSeparator" w:id="0">
    <w:p w14:paraId="5D20235E" w14:textId="77777777" w:rsidR="00F71932" w:rsidRDefault="00F719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23846169"/>
      <w:docPartObj>
        <w:docPartGallery w:val="Page Numbers (Top of Page)"/>
        <w:docPartUnique/>
      </w:docPartObj>
    </w:sdtPr>
    <w:sdtEndPr>
      <w:rPr>
        <w:noProof/>
      </w:rPr>
    </w:sdtEndPr>
    <w:sdtContent>
      <w:p w14:paraId="4267BADE" w14:textId="494C2F96" w:rsidR="004B3916" w:rsidRPr="00E13070" w:rsidRDefault="003064A7" w:rsidP="00E13070">
        <w:pPr>
          <w:pStyle w:val="a4"/>
          <w:jc w:val="right"/>
          <w:rPr>
            <w:sz w:val="22"/>
          </w:rPr>
        </w:pPr>
        <w:r w:rsidRPr="00E13070">
          <w:rPr>
            <w:sz w:val="22"/>
          </w:rPr>
          <w:tab/>
        </w:r>
        <w:r w:rsidRPr="00E13070">
          <w:rPr>
            <w:sz w:val="22"/>
          </w:rPr>
          <w:tab/>
        </w:r>
        <w:r w:rsidRPr="00E13070">
          <w:rPr>
            <w:sz w:val="22"/>
          </w:rPr>
          <w:fldChar w:fldCharType="begin"/>
        </w:r>
        <w:r w:rsidRPr="00E13070">
          <w:rPr>
            <w:sz w:val="22"/>
          </w:rPr>
          <w:instrText xml:space="preserve"> PAGE   \* MERGEFORMAT </w:instrText>
        </w:r>
        <w:r w:rsidRPr="00E13070">
          <w:rPr>
            <w:sz w:val="22"/>
          </w:rPr>
          <w:fldChar w:fldCharType="separate"/>
        </w:r>
        <w:r w:rsidR="005716AC" w:rsidRPr="00E13070">
          <w:rPr>
            <w:noProof/>
            <w:sz w:val="22"/>
          </w:rPr>
          <w:t>9</w:t>
        </w:r>
        <w:r w:rsidRPr="00E13070">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103459108"/>
      <w:docPartObj>
        <w:docPartGallery w:val="Page Numbers (Top of Page)"/>
        <w:docPartUnique/>
      </w:docPartObj>
    </w:sdtPr>
    <w:sdtEndPr>
      <w:rPr>
        <w:noProof/>
      </w:rPr>
    </w:sdtEndPr>
    <w:sdtContent>
      <w:p w14:paraId="7F97F15B" w14:textId="698818C3" w:rsidR="004B3916" w:rsidRPr="00E13070" w:rsidRDefault="003064A7" w:rsidP="00E734A0">
        <w:pPr>
          <w:pStyle w:val="a4"/>
          <w:jc w:val="right"/>
          <w:rPr>
            <w:sz w:val="22"/>
          </w:rPr>
        </w:pPr>
        <w:r w:rsidRPr="00E13070">
          <w:rPr>
            <w:sz w:val="22"/>
          </w:rPr>
          <w:tab/>
        </w:r>
        <w:r w:rsidRPr="00E13070">
          <w:rPr>
            <w:sz w:val="22"/>
          </w:rPr>
          <w:fldChar w:fldCharType="begin"/>
        </w:r>
        <w:r w:rsidRPr="00E13070">
          <w:rPr>
            <w:sz w:val="22"/>
          </w:rPr>
          <w:instrText xml:space="preserve"> PAGE   \* MERGEFORMAT </w:instrText>
        </w:r>
        <w:r w:rsidRPr="00E13070">
          <w:rPr>
            <w:sz w:val="22"/>
          </w:rPr>
          <w:fldChar w:fldCharType="separate"/>
        </w:r>
        <w:r w:rsidRPr="00E13070">
          <w:rPr>
            <w:noProof/>
            <w:sz w:val="22"/>
          </w:rPr>
          <w:t>1</w:t>
        </w:r>
        <w:r w:rsidRPr="00E13070">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szC1MLQwsTA1NDVQ0lEKTi0uzszPAykwrAUAceh2uSwAAAA="/>
  </w:docVars>
  <w:rsids>
    <w:rsidRoot w:val="0068081A"/>
    <w:rsid w:val="000B080B"/>
    <w:rsid w:val="00125745"/>
    <w:rsid w:val="0016750D"/>
    <w:rsid w:val="001744C9"/>
    <w:rsid w:val="00176864"/>
    <w:rsid w:val="001A5773"/>
    <w:rsid w:val="001E039B"/>
    <w:rsid w:val="0020781B"/>
    <w:rsid w:val="00230C9C"/>
    <w:rsid w:val="00274AC4"/>
    <w:rsid w:val="00282836"/>
    <w:rsid w:val="00300449"/>
    <w:rsid w:val="003064A7"/>
    <w:rsid w:val="0031113A"/>
    <w:rsid w:val="00330106"/>
    <w:rsid w:val="0034209E"/>
    <w:rsid w:val="003507D4"/>
    <w:rsid w:val="00366958"/>
    <w:rsid w:val="003F55DC"/>
    <w:rsid w:val="0040746C"/>
    <w:rsid w:val="004336D0"/>
    <w:rsid w:val="00452A9C"/>
    <w:rsid w:val="0047712D"/>
    <w:rsid w:val="004B3916"/>
    <w:rsid w:val="005716AC"/>
    <w:rsid w:val="00611AD0"/>
    <w:rsid w:val="00666E3E"/>
    <w:rsid w:val="0068081A"/>
    <w:rsid w:val="00702DF5"/>
    <w:rsid w:val="0071787C"/>
    <w:rsid w:val="00785792"/>
    <w:rsid w:val="007D7414"/>
    <w:rsid w:val="007F7F71"/>
    <w:rsid w:val="008344C6"/>
    <w:rsid w:val="00926814"/>
    <w:rsid w:val="00980CCC"/>
    <w:rsid w:val="009F0E6F"/>
    <w:rsid w:val="00A13D15"/>
    <w:rsid w:val="00A51855"/>
    <w:rsid w:val="00AB251A"/>
    <w:rsid w:val="00AC2242"/>
    <w:rsid w:val="00AD1817"/>
    <w:rsid w:val="00B4335D"/>
    <w:rsid w:val="00B72820"/>
    <w:rsid w:val="00BB1B95"/>
    <w:rsid w:val="00BB5D6D"/>
    <w:rsid w:val="00BB7769"/>
    <w:rsid w:val="00C96718"/>
    <w:rsid w:val="00E13070"/>
    <w:rsid w:val="00E734A0"/>
    <w:rsid w:val="00E97583"/>
    <w:rsid w:val="00EC62A9"/>
    <w:rsid w:val="00F43321"/>
    <w:rsid w:val="00F7056B"/>
    <w:rsid w:val="00F71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C2C64"/>
  <w15:docId w15:val="{851E10C3-F57E-428B-88FD-0211371D5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814"/>
    <w:pPr>
      <w:spacing w:line="480" w:lineRule="auto"/>
    </w:pPr>
    <w:rPr>
      <w:rFonts w:ascii="Times New Roman"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1855"/>
    <w:rPr>
      <w:color w:val="0000FF" w:themeColor="hyperlink"/>
      <w:u w:val="single"/>
    </w:rPr>
  </w:style>
  <w:style w:type="paragraph" w:styleId="a4">
    <w:name w:val="header"/>
    <w:basedOn w:val="a"/>
    <w:link w:val="a5"/>
    <w:uiPriority w:val="99"/>
    <w:unhideWhenUsed/>
    <w:rsid w:val="004B3916"/>
    <w:pPr>
      <w:tabs>
        <w:tab w:val="center" w:pos="4680"/>
        <w:tab w:val="right" w:pos="9360"/>
      </w:tabs>
      <w:spacing w:after="0" w:line="240" w:lineRule="auto"/>
    </w:pPr>
  </w:style>
  <w:style w:type="character" w:customStyle="1" w:styleId="a5">
    <w:name w:val="页眉 字符"/>
    <w:basedOn w:val="a0"/>
    <w:link w:val="a4"/>
    <w:uiPriority w:val="99"/>
    <w:rsid w:val="004B3916"/>
    <w:rPr>
      <w:rFonts w:ascii="Times New Roman" w:hAnsi="Times New Roman"/>
      <w:sz w:val="24"/>
    </w:rPr>
  </w:style>
  <w:style w:type="paragraph" w:styleId="a6">
    <w:name w:val="footer"/>
    <w:basedOn w:val="a"/>
    <w:link w:val="a7"/>
    <w:uiPriority w:val="99"/>
    <w:unhideWhenUsed/>
    <w:rsid w:val="004B3916"/>
    <w:pPr>
      <w:tabs>
        <w:tab w:val="center" w:pos="4680"/>
        <w:tab w:val="right" w:pos="9360"/>
      </w:tabs>
      <w:spacing w:after="0" w:line="240" w:lineRule="auto"/>
    </w:pPr>
  </w:style>
  <w:style w:type="character" w:customStyle="1" w:styleId="a7">
    <w:name w:val="页脚 字符"/>
    <w:basedOn w:val="a0"/>
    <w:link w:val="a6"/>
    <w:uiPriority w:val="99"/>
    <w:rsid w:val="004B3916"/>
    <w:rPr>
      <w:rFonts w:ascii="Times New Roman" w:hAnsi="Times New Roman"/>
      <w:sz w:val="24"/>
    </w:rPr>
  </w:style>
  <w:style w:type="character" w:styleId="a8">
    <w:name w:val="Unresolved Mention"/>
    <w:basedOn w:val="a0"/>
    <w:uiPriority w:val="99"/>
    <w:semiHidden/>
    <w:unhideWhenUsed/>
    <w:rsid w:val="00C96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culturalatlas.sbs.com.au/chinese-culture/chinese-culture-greeting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elts.com.au/articles/australian-slang-words-phrase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5</TotalTime>
  <Pages>1</Pages>
  <Words>1900</Words>
  <Characters>1083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TIANHAO HE</cp:lastModifiedBy>
  <cp:revision>13</cp:revision>
  <dcterms:created xsi:type="dcterms:W3CDTF">2021-04-29T05:37:00Z</dcterms:created>
  <dcterms:modified xsi:type="dcterms:W3CDTF">2021-04-29T13:15:00Z</dcterms:modified>
</cp:coreProperties>
</file>